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8b1be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a22cf92-6c22-4c91-8243-165ba1b8c8e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50Z</dcterms:created>
  <dcterms:modified xsi:type="dcterms:W3CDTF">2023-06-30T17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